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Editor position at your esteemed organization in Brazil, Rio de Janeiro. As a dedicated and experienced editor with a deep appreciation for the cultural and linguistic richness of Brazil, I am eager to contribute my skills to support your mission of delivering impactful content tailored to this vibrant region. My background in editorial work, combined with my passion for storytelling and understanding of Brazilian media dynamics, positions me as a strong candidate for this role.</w:t>
      </w:r>
    </w:p>
    <w:p>
      <w:pPr>
        <w:pStyle w:val="BodyText"/>
      </w:pPr>
      <w:r>
        <w:t xml:space="preserve">Throughout my career as an Editor, I have cultivated a meticulous approach to refining written content while ensuring it resonates with its intended audience. My expertise spans copyediting, proofreading, and content development across diverse industries and formats—from academic publications to digital media and corporate communications. However, it is my particular interest in the Brazilian context that drives me to seek opportunities such as this one in Rio de Janeiro. The city’s unique blend of cultural heritage, artistic innovation, and dynamic journalism landscape makes it an inspiring hub for editorial professionals who value creativity and precision.</w:t>
      </w:r>
    </w:p>
    <w:p>
      <w:pPr>
        <w:pStyle w:val="BodyText"/>
      </w:pPr>
      <w:r>
        <w:t xml:space="preserve">What excites me most about this opportunity is the chance to work within a framework that values both global standards and local relevance. Brazil, particularly Rio de Janeiro, is a region where language, culture, and media intersect in profound ways. As an Editor, I understand the importance of adapting content to reflect regional nuances while maintaining clarity and professionalism. My experience working with multilingual teams and editing materials for international audiences has equipped me with the flexibility to navigate cultural differences and ensure that every piece of content aligns with the values of your organization.</w:t>
      </w:r>
    </w:p>
    <w:p>
      <w:pPr>
        <w:pStyle w:val="BodyText"/>
      </w:pPr>
      <w:r>
        <w:t xml:space="preserve">My commitment to excellence in editorial work is rooted in a lifelong passion for language and communication. I hold a degree in Journalism from [University Name] and have spent over [X years] honing my skills through roles at publications such as [Previous Publication or Organization]. In these positions, I have overseen the editing of articles, reports, and multimedia content, ensuring accuracy, coherence, and adherence to style guidelines. For instance, while working on a project focused on Brazilian environmental policies for an international audience in 2021, I collaborated with local writers to translate complex legal terminology into accessible language without losing the integrity of the original message. This experience deepened my appreciation for the role of editors in bridging gaps between diverse audiences.</w:t>
      </w:r>
    </w:p>
    <w:p>
      <w:pPr>
        <w:pStyle w:val="BodyText"/>
      </w:pPr>
      <w:r>
        <w:t xml:space="preserve">What sets me apart as an Editor is my ability to balance technical precision with a creative perspective. In Rio de Janeiro, where media often reflects the city’s rich diversity and social challenges, I believe editors must act as both guardians of quality and advocates for inclusive storytelling. My approach emphasizes empathy—understanding the perspectives of writers, readers, and stakeholders to craft content that is not only error-free but also meaningful. For example, while editing a series of essays on urban development in Rio de Janeiro for a local publication, I worked closely with contributors to highlight underrepresented voices and ensure the narratives aligned with the community’s values.</w:t>
      </w:r>
    </w:p>
    <w:p>
      <w:pPr>
        <w:pStyle w:val="BodyText"/>
      </w:pPr>
      <w:r>
        <w:t xml:space="preserve">Moreover, I am deeply aware of the unique challenges faced by editors in Brazil today. The country’s media landscape is constantly evolving, driven by technological advancements and shifting audience expectations. As an Editor, I stay current with industry trends, such as the rise of digital journalism and the growing importance of social media in content distribution. My adaptability and willingness to learn new tools have allowed me to remain effective in fast-paced environments. Whether it’s optimizing content for mobile readability or ensuring compliance with Brazilian data privacy regulations, I approach each task with a proactive mindset.</w:t>
      </w:r>
    </w:p>
    <w:p>
      <w:pPr>
        <w:pStyle w:val="BodyText"/>
      </w:pPr>
      <w:r>
        <w:t xml:space="preserve">I am particularly drawn to your organization’s reputation for [mention specific quality, mission, or project of the organization, if known]. Your dedication to [specific value, e.g., "amplifying local voices" or "delivering accurate news"] resonates with my own professional philosophy. I would be honored to contribute my editorial expertise to support this vision while gaining insight into the distinct dynamics of working in Rio de Janeiro. The city’s energy and cultural depth offer a fertile ground for innovative editorial work, and I am eager to immerse myself in its creative ecosystem.</w:t>
      </w:r>
    </w:p>
    <w:p>
      <w:pPr>
        <w:pStyle w:val="BodyText"/>
      </w:pPr>
      <w:r>
        <w:t xml:space="preserve">In conclusion, I am confident that my background as an Editor, combined with my enthusiasm for Brazil’s media landscape, makes me a valuable addition to your team. I would welcome the opportunity to discuss how my skills and experiences align with the needs of your organization. Thank you for considering my application. I look forward to the possibility of contributing to your success in Rio de Janeiro.</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39:45Z</dcterms:created>
  <dcterms:modified xsi:type="dcterms:W3CDTF">2026-07-23T11:39:45Z</dcterms:modified>
</cp:coreProperties>
</file>

<file path=docProps/custom.xml><?xml version="1.0" encoding="utf-8"?>
<Properties xmlns="http://schemas.openxmlformats.org/officeDocument/2006/custom-properties" xmlns:vt="http://schemas.openxmlformats.org/officeDocument/2006/docPropsVTypes"/>
</file>